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3e3a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0ca0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3T19:39:18Z</dcterms:created>
  <dcterms:modified xsi:type="dcterms:W3CDTF">2022-01-03T19:39:18Z</dcterms:modified>
</cp:coreProperties>
</file>